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2780B" w14:textId="630D6623" w:rsidR="00F64AD9" w:rsidRPr="008C30F9" w:rsidRDefault="008C30F9" w:rsidP="008C30F9">
      <w:pPr>
        <w:pStyle w:val="Nagwek2"/>
        <w:jc w:val="center"/>
        <w:rPr>
          <w:b/>
          <w:bCs/>
        </w:rPr>
      </w:pPr>
      <w:r w:rsidRPr="008C30F9">
        <w:rPr>
          <w:b/>
          <w:bCs/>
        </w:rPr>
        <w:t>FORMULARZ ZGŁOSZENIOWY</w:t>
      </w:r>
      <w:r w:rsidR="009C0A8A">
        <w:rPr>
          <w:b/>
          <w:bCs/>
        </w:rPr>
        <w:t xml:space="preserve"> </w:t>
      </w:r>
    </w:p>
    <w:p w14:paraId="266E329E" w14:textId="77777777" w:rsidR="001F00FA" w:rsidRPr="002327B3" w:rsidRDefault="00653F69" w:rsidP="008C30F9">
      <w:pPr>
        <w:pStyle w:val="Nagwek2"/>
        <w:jc w:val="center"/>
        <w:rPr>
          <w:b/>
          <w:bCs/>
          <w:color w:val="45B0E1" w:themeColor="accent1" w:themeTint="99"/>
        </w:rPr>
      </w:pPr>
      <w:r w:rsidRPr="002327B3">
        <w:rPr>
          <w:b/>
          <w:bCs/>
          <w:color w:val="45B0E1" w:themeColor="accent1" w:themeTint="99"/>
        </w:rPr>
        <w:t xml:space="preserve">Grupa Robocza </w:t>
      </w:r>
      <w:r w:rsidR="00001CCD" w:rsidRPr="002327B3">
        <w:rPr>
          <w:b/>
          <w:bCs/>
          <w:color w:val="45B0E1" w:themeColor="accent1" w:themeTint="99"/>
        </w:rPr>
        <w:t xml:space="preserve">ds. CSDDD oraz należytej staranności przedsiębiorstw w obszarach praw człowieka i ochrony środowiska w biznesie </w:t>
      </w:r>
    </w:p>
    <w:p w14:paraId="17BF9480" w14:textId="1E8F3A9A" w:rsidR="008C30F9" w:rsidRDefault="001F00FA" w:rsidP="008C30F9">
      <w:pPr>
        <w:pStyle w:val="Nagwek2"/>
        <w:jc w:val="center"/>
        <w:rPr>
          <w:b/>
          <w:bCs/>
        </w:rPr>
      </w:pPr>
      <w:r>
        <w:rPr>
          <w:b/>
          <w:bCs/>
        </w:rPr>
        <w:t>Zespół ds. wsparcia zrównoważonego rozwoju przedsiębiorst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3F69" w14:paraId="28DE5E91" w14:textId="77777777" w:rsidTr="00BD19DB">
        <w:tc>
          <w:tcPr>
            <w:tcW w:w="9062" w:type="dxa"/>
            <w:shd w:val="clear" w:color="auto" w:fill="DAE9F7" w:themeFill="text2" w:themeFillTint="1A"/>
          </w:tcPr>
          <w:p w14:paraId="648E49B8" w14:textId="77777777" w:rsidR="00450489" w:rsidRDefault="00450489" w:rsidP="00653F69">
            <w:pPr>
              <w:jc w:val="both"/>
              <w:rPr>
                <w:color w:val="FF0000"/>
              </w:rPr>
            </w:pPr>
          </w:p>
          <w:p w14:paraId="4431EE7A" w14:textId="216725A2" w:rsidR="00845BF6" w:rsidRDefault="00845BF6" w:rsidP="00653F69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Niniejszy formularz służy </w:t>
            </w:r>
            <w:r w:rsidR="00CA34C4">
              <w:rPr>
                <w:color w:val="FF0000"/>
              </w:rPr>
              <w:t>wyrażeniu zainteresowania</w:t>
            </w:r>
            <w:r>
              <w:rPr>
                <w:color w:val="FF0000"/>
              </w:rPr>
              <w:t xml:space="preserve"> </w:t>
            </w:r>
            <w:r w:rsidR="00CA34C4">
              <w:rPr>
                <w:color w:val="FF0000"/>
              </w:rPr>
              <w:t>aktywnym udziałem</w:t>
            </w:r>
            <w:r>
              <w:rPr>
                <w:color w:val="FF0000"/>
              </w:rPr>
              <w:t xml:space="preserve"> w pracach Grupy Roboczej ds. </w:t>
            </w:r>
            <w:r w:rsidR="00001CCD" w:rsidRPr="00001CCD">
              <w:rPr>
                <w:color w:val="FF0000"/>
              </w:rPr>
              <w:t>CSDDD oraz należytej staranności przedsiębiorstw w obszarach praw człowieka i ochrony środowiska w biznesie</w:t>
            </w:r>
            <w:r w:rsidR="00001CCD">
              <w:rPr>
                <w:color w:val="FF0000"/>
              </w:rPr>
              <w:t xml:space="preserve"> </w:t>
            </w:r>
            <w:r>
              <w:rPr>
                <w:color w:val="FF0000"/>
              </w:rPr>
              <w:t xml:space="preserve">prowadzonej pod auspicjami Ministerstwa Rozwoju i Technologii. Obsługę Grupy Roboczej zapewnia Departament </w:t>
            </w:r>
            <w:r w:rsidR="00AE63D4">
              <w:rPr>
                <w:color w:val="FF0000"/>
              </w:rPr>
              <w:t>Zrównoważonej Gospodarki</w:t>
            </w:r>
            <w:r>
              <w:rPr>
                <w:color w:val="FF0000"/>
              </w:rPr>
              <w:t>.</w:t>
            </w:r>
          </w:p>
          <w:p w14:paraId="5B4ED4B3" w14:textId="77777777" w:rsidR="00845BF6" w:rsidRDefault="00845BF6" w:rsidP="00653F69">
            <w:pPr>
              <w:jc w:val="both"/>
              <w:rPr>
                <w:color w:val="FF0000"/>
              </w:rPr>
            </w:pPr>
          </w:p>
          <w:p w14:paraId="60F95EAA" w14:textId="70C2E594" w:rsidR="00653F69" w:rsidRDefault="00653F69" w:rsidP="00653F69">
            <w:pPr>
              <w:jc w:val="both"/>
              <w:rPr>
                <w:color w:val="FF0000"/>
              </w:rPr>
            </w:pPr>
            <w:r w:rsidRPr="00845BF6">
              <w:rPr>
                <w:color w:val="FF0000"/>
              </w:rPr>
              <w:t>Wypełniony formularz należy przesłać</w:t>
            </w:r>
            <w:r w:rsidR="00845BF6">
              <w:rPr>
                <w:color w:val="FF0000"/>
              </w:rPr>
              <w:t xml:space="preserve"> </w:t>
            </w:r>
            <w:r w:rsidR="00450489">
              <w:rPr>
                <w:color w:val="FF0000"/>
              </w:rPr>
              <w:t xml:space="preserve">osobiście </w:t>
            </w:r>
            <w:r w:rsidRPr="00845BF6">
              <w:rPr>
                <w:color w:val="FF0000"/>
              </w:rPr>
              <w:t xml:space="preserve">na adres: </w:t>
            </w:r>
            <w:r w:rsidR="00F44F35" w:rsidRPr="00F44F35">
              <w:rPr>
                <w:color w:val="FF0000"/>
                <w:u w:val="single"/>
              </w:rPr>
              <w:t>zespolzr@mrit.gov.pl</w:t>
            </w:r>
            <w:r w:rsidR="00F44F35">
              <w:t xml:space="preserve"> </w:t>
            </w:r>
            <w:r w:rsidRPr="00845BF6">
              <w:rPr>
                <w:color w:val="FF0000"/>
              </w:rPr>
              <w:t xml:space="preserve"> </w:t>
            </w:r>
          </w:p>
          <w:p w14:paraId="2754C946" w14:textId="77777777" w:rsidR="00845BF6" w:rsidRPr="00845BF6" w:rsidRDefault="00845BF6" w:rsidP="00653F69">
            <w:pPr>
              <w:jc w:val="both"/>
              <w:rPr>
                <w:color w:val="FF0000"/>
              </w:rPr>
            </w:pPr>
          </w:p>
          <w:p w14:paraId="00CD5855" w14:textId="30D3652F" w:rsidR="00653F69" w:rsidRPr="00845BF6" w:rsidRDefault="00845BF6" w:rsidP="00C22893">
            <w:pPr>
              <w:jc w:val="both"/>
              <w:rPr>
                <w:color w:val="FF0000"/>
              </w:rPr>
            </w:pPr>
            <w:r w:rsidRPr="00845BF6">
              <w:rPr>
                <w:b/>
                <w:bCs/>
                <w:color w:val="FF0000"/>
              </w:rPr>
              <w:t>Uwaga:</w:t>
            </w:r>
            <w:r>
              <w:rPr>
                <w:color w:val="FF0000"/>
              </w:rPr>
              <w:t xml:space="preserve"> </w:t>
            </w:r>
            <w:r w:rsidR="00653F69" w:rsidRPr="00845BF6">
              <w:rPr>
                <w:color w:val="FF0000"/>
              </w:rPr>
              <w:t>Ministerstwo Rozwoju i Technologii zastrzega możliwość skontaktowania się z wybranymi osobami.</w:t>
            </w:r>
            <w:r>
              <w:rPr>
                <w:color w:val="FF0000"/>
              </w:rPr>
              <w:t xml:space="preserve"> </w:t>
            </w:r>
          </w:p>
          <w:p w14:paraId="18CA6DAE" w14:textId="77777777" w:rsidR="00653F69" w:rsidRDefault="00653F69" w:rsidP="00653F69"/>
        </w:tc>
      </w:tr>
    </w:tbl>
    <w:p w14:paraId="03C59AEE" w14:textId="77777777" w:rsidR="00CF20FF" w:rsidRDefault="00CF20FF" w:rsidP="008C30F9">
      <w:pPr>
        <w:rPr>
          <w:b/>
          <w:bCs/>
          <w:sz w:val="28"/>
          <w:szCs w:val="28"/>
        </w:rPr>
      </w:pPr>
    </w:p>
    <w:p w14:paraId="561AD882" w14:textId="66847D3E" w:rsidR="008C30F9" w:rsidRPr="00653F69" w:rsidRDefault="009A5210" w:rsidP="008C30F9">
      <w:pPr>
        <w:rPr>
          <w:b/>
          <w:bCs/>
          <w:sz w:val="28"/>
          <w:szCs w:val="28"/>
        </w:rPr>
      </w:pPr>
      <w:r w:rsidRPr="00653F69">
        <w:rPr>
          <w:b/>
          <w:bCs/>
          <w:sz w:val="28"/>
          <w:szCs w:val="28"/>
        </w:rPr>
        <w:t>Dane kandydata/kandydatki</w:t>
      </w:r>
    </w:p>
    <w:tbl>
      <w:tblPr>
        <w:tblStyle w:val="Siatkatabelijasna"/>
        <w:tblW w:w="0" w:type="auto"/>
        <w:tblBorders>
          <w:top w:val="single" w:sz="12" w:space="0" w:color="156082" w:themeColor="accent1"/>
          <w:left w:val="single" w:sz="12" w:space="0" w:color="156082" w:themeColor="accent1"/>
          <w:bottom w:val="single" w:sz="12" w:space="0" w:color="156082" w:themeColor="accent1"/>
          <w:right w:val="single" w:sz="12" w:space="0" w:color="156082" w:themeColor="accent1"/>
          <w:insideH w:val="single" w:sz="12" w:space="0" w:color="156082" w:themeColor="accent1"/>
          <w:insideV w:val="single" w:sz="12" w:space="0" w:color="156082" w:themeColor="accent1"/>
        </w:tblBorders>
        <w:tblLook w:val="04A0" w:firstRow="1" w:lastRow="0" w:firstColumn="1" w:lastColumn="0" w:noHBand="0" w:noVBand="1"/>
      </w:tblPr>
      <w:tblGrid>
        <w:gridCol w:w="4523"/>
        <w:gridCol w:w="4519"/>
      </w:tblGrid>
      <w:tr w:rsidR="009A5210" w14:paraId="087C67EA" w14:textId="77777777" w:rsidTr="00653F69">
        <w:tc>
          <w:tcPr>
            <w:tcW w:w="4531" w:type="dxa"/>
          </w:tcPr>
          <w:p w14:paraId="3148DF25" w14:textId="1EA0FC64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Imię i nazwisko </w:t>
            </w:r>
          </w:p>
        </w:tc>
        <w:tc>
          <w:tcPr>
            <w:tcW w:w="4531" w:type="dxa"/>
          </w:tcPr>
          <w:p w14:paraId="53A55360" w14:textId="32211B26" w:rsidR="009A5210" w:rsidRPr="00731F2D" w:rsidRDefault="009A5210" w:rsidP="008C30F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A5210" w14:paraId="2B08B188" w14:textId="77777777" w:rsidTr="00653F69">
        <w:tc>
          <w:tcPr>
            <w:tcW w:w="4531" w:type="dxa"/>
          </w:tcPr>
          <w:p w14:paraId="27AB2DE9" w14:textId="7C7FC5F8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Afiliacja </w:t>
            </w:r>
          </w:p>
        </w:tc>
        <w:tc>
          <w:tcPr>
            <w:tcW w:w="4531" w:type="dxa"/>
          </w:tcPr>
          <w:p w14:paraId="6D0D1C6F" w14:textId="3B1B53E7" w:rsidR="009A5210" w:rsidRPr="00731F2D" w:rsidRDefault="009A5210" w:rsidP="008C30F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A5210" w14:paraId="1F9A7DC5" w14:textId="77777777" w:rsidTr="00653F69">
        <w:tc>
          <w:tcPr>
            <w:tcW w:w="4531" w:type="dxa"/>
          </w:tcPr>
          <w:p w14:paraId="078F74C5" w14:textId="4A34C827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Adres e-mail </w:t>
            </w:r>
          </w:p>
        </w:tc>
        <w:tc>
          <w:tcPr>
            <w:tcW w:w="4531" w:type="dxa"/>
          </w:tcPr>
          <w:p w14:paraId="257F4C2F" w14:textId="226E8941" w:rsidR="009A5210" w:rsidRPr="00731F2D" w:rsidRDefault="009A5210" w:rsidP="000C2745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A5210" w14:paraId="6D11B1BE" w14:textId="77777777" w:rsidTr="00653F69">
        <w:tc>
          <w:tcPr>
            <w:tcW w:w="4531" w:type="dxa"/>
          </w:tcPr>
          <w:p w14:paraId="7E50E593" w14:textId="3515C661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Nr telefonu służbowego </w:t>
            </w:r>
          </w:p>
        </w:tc>
        <w:tc>
          <w:tcPr>
            <w:tcW w:w="4531" w:type="dxa"/>
          </w:tcPr>
          <w:p w14:paraId="0084432C" w14:textId="05944F45" w:rsidR="009A5210" w:rsidRPr="00731F2D" w:rsidRDefault="009A5210" w:rsidP="008C30F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</w:tbl>
    <w:p w14:paraId="64CB9A38" w14:textId="00472A99" w:rsidR="00653F69" w:rsidRDefault="00653F69" w:rsidP="008C30F9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5210" w14:paraId="35221E38" w14:textId="77777777" w:rsidTr="009A5210">
        <w:tc>
          <w:tcPr>
            <w:tcW w:w="9062" w:type="dxa"/>
          </w:tcPr>
          <w:p w14:paraId="2C32D500" w14:textId="45B7DF59" w:rsidR="009A5210" w:rsidRPr="00001CCD" w:rsidRDefault="009A5210" w:rsidP="00001CCD">
            <w:pPr>
              <w:pStyle w:val="Akapitzlist"/>
              <w:numPr>
                <w:ilvl w:val="0"/>
                <w:numId w:val="4"/>
              </w:numPr>
              <w:rPr>
                <w:b/>
                <w:bCs/>
                <w:color w:val="156082" w:themeColor="accent1"/>
                <w:sz w:val="24"/>
                <w:szCs w:val="24"/>
              </w:rPr>
            </w:pPr>
            <w:r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Dlaczego Pan/Pani chciałby/chciałaby przystąpić do Grupy Roboczej ds. </w:t>
            </w:r>
            <w:r w:rsidR="00001CCD" w:rsidRPr="00001CCD">
              <w:rPr>
                <w:b/>
                <w:bCs/>
                <w:color w:val="156082" w:themeColor="accent1"/>
                <w:sz w:val="24"/>
                <w:szCs w:val="24"/>
              </w:rPr>
              <w:t>CSDDD oraz należytej staranności przedsiębiorstw w obszarach praw człowieka i ochrony środowiska w biznesie</w:t>
            </w:r>
            <w:r w:rsidRPr="00001CCD">
              <w:rPr>
                <w:b/>
                <w:bCs/>
                <w:color w:val="156082" w:themeColor="accent1"/>
                <w:sz w:val="24"/>
                <w:szCs w:val="24"/>
              </w:rPr>
              <w:t>?</w:t>
            </w:r>
          </w:p>
        </w:tc>
      </w:tr>
      <w:tr w:rsidR="009A5210" w14:paraId="5F7C7873" w14:textId="77777777" w:rsidTr="00001CCD">
        <w:trPr>
          <w:trHeight w:val="723"/>
        </w:trPr>
        <w:tc>
          <w:tcPr>
            <w:tcW w:w="9062" w:type="dxa"/>
          </w:tcPr>
          <w:p w14:paraId="78EE0D2D" w14:textId="25B1B693" w:rsidR="00653F69" w:rsidRPr="0086106F" w:rsidRDefault="00653F69" w:rsidP="000C2745">
            <w:pPr>
              <w:rPr>
                <w:sz w:val="24"/>
                <w:szCs w:val="24"/>
              </w:rPr>
            </w:pPr>
          </w:p>
        </w:tc>
      </w:tr>
    </w:tbl>
    <w:p w14:paraId="3BCCE567" w14:textId="77777777" w:rsidR="00FD0AF7" w:rsidRDefault="00FD0AF7" w:rsidP="008C30F9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3F69" w14:paraId="43DB88E4" w14:textId="77777777" w:rsidTr="003126CA">
        <w:tc>
          <w:tcPr>
            <w:tcW w:w="9062" w:type="dxa"/>
          </w:tcPr>
          <w:p w14:paraId="70E5BB27" w14:textId="4F85C78A" w:rsidR="00653F69" w:rsidRPr="005F1531" w:rsidRDefault="00653F69" w:rsidP="005F1531">
            <w:pPr>
              <w:pStyle w:val="Akapitzlist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 w:rsidRPr="005F1531">
              <w:rPr>
                <w:b/>
                <w:bCs/>
                <w:color w:val="156082" w:themeColor="accent1"/>
                <w:sz w:val="24"/>
                <w:szCs w:val="24"/>
              </w:rPr>
              <w:t>Jakim zakresem wiedzy/doświadczenia może Pan/Pani podzielić się w ramach prac Grupy Roboczej</w:t>
            </w:r>
            <w:r w:rsidR="00BD19DB"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? </w:t>
            </w:r>
            <w:r w:rsidR="00CE18B6"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Proszę o </w:t>
            </w:r>
            <w:r w:rsidR="005F1531" w:rsidRPr="005F1531">
              <w:rPr>
                <w:b/>
                <w:bCs/>
                <w:color w:val="156082" w:themeColor="accent1"/>
                <w:sz w:val="24"/>
                <w:szCs w:val="24"/>
              </w:rPr>
              <w:t>wskazanie zagadnień</w:t>
            </w:r>
            <w:r w:rsidR="007D48F5">
              <w:rPr>
                <w:b/>
                <w:bCs/>
                <w:color w:val="156082" w:themeColor="accent1"/>
                <w:sz w:val="24"/>
                <w:szCs w:val="24"/>
              </w:rPr>
              <w:t xml:space="preserve"> tematycznych</w:t>
            </w:r>
            <w:r w:rsidR="005F1531"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 w zakresie których Pan/Pani może wesprzeć prace Grupy Roboczej</w:t>
            </w:r>
            <w:r w:rsidR="002327B3">
              <w:rPr>
                <w:b/>
                <w:bCs/>
                <w:color w:val="156082" w:themeColor="accent1"/>
                <w:sz w:val="24"/>
                <w:szCs w:val="24"/>
              </w:rPr>
              <w:t>?</w:t>
            </w:r>
          </w:p>
          <w:p w14:paraId="4A2D3874" w14:textId="558B5876" w:rsidR="00CF20FF" w:rsidRPr="00B11857" w:rsidRDefault="002327B3" w:rsidP="00CF20FF">
            <w:pPr>
              <w:rPr>
                <w:i/>
                <w:iCs/>
                <w:color w:val="156082" w:themeColor="accent1"/>
              </w:rPr>
            </w:pPr>
            <w:r>
              <w:rPr>
                <w:color w:val="156082" w:themeColor="accent1"/>
                <w:sz w:val="24"/>
                <w:szCs w:val="24"/>
              </w:rPr>
              <w:t xml:space="preserve">              </w:t>
            </w:r>
            <w:r w:rsidRPr="00900F8C">
              <w:rPr>
                <w:color w:val="156082" w:themeColor="accent1"/>
                <w:sz w:val="24"/>
                <w:szCs w:val="24"/>
              </w:rPr>
              <w:t>(</w:t>
            </w:r>
            <w:r>
              <w:rPr>
                <w:color w:val="156082" w:themeColor="accent1"/>
                <w:sz w:val="24"/>
                <w:szCs w:val="24"/>
              </w:rPr>
              <w:t>m</w:t>
            </w:r>
            <w:r w:rsidRPr="00900F8C">
              <w:rPr>
                <w:color w:val="156082" w:themeColor="accent1"/>
                <w:sz w:val="24"/>
                <w:szCs w:val="24"/>
              </w:rPr>
              <w:t>ożliwe jest zaznaczenie więcej niż jednej odpowiedzi)</w:t>
            </w:r>
          </w:p>
        </w:tc>
      </w:tr>
      <w:tr w:rsidR="00653F69" w14:paraId="08D5D97F" w14:textId="77777777" w:rsidTr="003126CA">
        <w:tc>
          <w:tcPr>
            <w:tcW w:w="9062" w:type="dxa"/>
          </w:tcPr>
          <w:p w14:paraId="0AD62F3F" w14:textId="27831352" w:rsidR="00653F69" w:rsidRDefault="005F1531" w:rsidP="005B63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33693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dyrektywa w sprawie należytej staranności przedsiębiorstw w zakresie zrównoważonego rozwoju (CSDDD)</w:t>
            </w:r>
          </w:p>
          <w:p w14:paraId="5C0E1742" w14:textId="24B7EBF5" w:rsidR="005F1531" w:rsidRDefault="00000000" w:rsidP="005B63F3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087348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F1531">
              <w:rPr>
                <w:sz w:val="24"/>
                <w:szCs w:val="24"/>
              </w:rPr>
              <w:t xml:space="preserve"> </w:t>
            </w:r>
            <w:r w:rsidR="007D48F5">
              <w:rPr>
                <w:sz w:val="24"/>
                <w:szCs w:val="24"/>
              </w:rPr>
              <w:t>rozporządzenie w sprawie zakazu produktów wytwarzanych z wykorzystaniem pracy przymusowej na rynku unijnym</w:t>
            </w:r>
            <w:r w:rsidR="001F00FA">
              <w:rPr>
                <w:sz w:val="24"/>
                <w:szCs w:val="24"/>
              </w:rPr>
              <w:t xml:space="preserve"> (FLR)</w:t>
            </w:r>
          </w:p>
          <w:p w14:paraId="6E431B49" w14:textId="13019E98" w:rsidR="007D48F5" w:rsidRDefault="00000000" w:rsidP="005B63F3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38512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48F5">
              <w:rPr>
                <w:sz w:val="24"/>
                <w:szCs w:val="24"/>
              </w:rPr>
              <w:t xml:space="preserve"> rozporządzenie w sprawie baterii i zużytych baterii</w:t>
            </w:r>
          </w:p>
          <w:p w14:paraId="320739A8" w14:textId="06DD1165" w:rsidR="007D48F5" w:rsidRPr="007D48F5" w:rsidRDefault="00000000" w:rsidP="007D48F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6412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48F5">
              <w:rPr>
                <w:sz w:val="24"/>
                <w:szCs w:val="24"/>
              </w:rPr>
              <w:t xml:space="preserve"> rozporządzenie </w:t>
            </w:r>
            <w:r w:rsidR="007D48F5" w:rsidRPr="007D48F5">
              <w:rPr>
                <w:sz w:val="24"/>
                <w:szCs w:val="24"/>
              </w:rPr>
              <w:t>w sprawie udostępniania na rynku unijnym i wywozu z Unii niektórych towarów i produktów związanych z wylesianiem i degradacją lasów</w:t>
            </w:r>
            <w:r w:rsidR="001F00FA">
              <w:rPr>
                <w:sz w:val="24"/>
                <w:szCs w:val="24"/>
              </w:rPr>
              <w:t xml:space="preserve"> (EUDR)</w:t>
            </w:r>
          </w:p>
          <w:p w14:paraId="7A24C8BD" w14:textId="25F84E0D" w:rsidR="007D48F5" w:rsidRDefault="00000000" w:rsidP="005B63F3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84099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48F5">
              <w:rPr>
                <w:sz w:val="24"/>
                <w:szCs w:val="24"/>
              </w:rPr>
              <w:t xml:space="preserve"> rozporządzenie </w:t>
            </w:r>
            <w:r w:rsidR="007D48F5" w:rsidRPr="007D48F5">
              <w:rPr>
                <w:sz w:val="24"/>
                <w:szCs w:val="24"/>
              </w:rPr>
              <w:t>w sprawie obowiązków importerów cyny, tantalu i wolframu, ich rud oraz złota z obszarów dotkniętych konfliktami i obszarów wysokiego ryzyka</w:t>
            </w:r>
          </w:p>
          <w:p w14:paraId="480BD421" w14:textId="47FE6299" w:rsidR="00BB21A3" w:rsidRPr="0086106F" w:rsidRDefault="00000000" w:rsidP="005B63F3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123580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48F5">
              <w:rPr>
                <w:sz w:val="24"/>
                <w:szCs w:val="24"/>
              </w:rPr>
              <w:t xml:space="preserve"> dokumenty organizacji międzynarodowych wyznaczające standardy w zakresie odpowiedzialnego prowadzenia działalności biznesowej (m.in. wytyczne OECD d</w:t>
            </w:r>
            <w:r w:rsidR="007D48F5" w:rsidRPr="007D48F5">
              <w:rPr>
                <w:sz w:val="24"/>
                <w:szCs w:val="24"/>
              </w:rPr>
              <w:t>otyczące należytej staranności w odpowiedzialnym prowadzeniu działalności biznesowej</w:t>
            </w:r>
            <w:r w:rsidR="007D48F5">
              <w:rPr>
                <w:sz w:val="24"/>
                <w:szCs w:val="24"/>
              </w:rPr>
              <w:t>, w</w:t>
            </w:r>
            <w:r w:rsidR="007D48F5" w:rsidRPr="007D48F5">
              <w:rPr>
                <w:sz w:val="24"/>
                <w:szCs w:val="24"/>
              </w:rPr>
              <w:t>ytyczne OECD dla przedsiębiorstw wielonarodowych dotyczące odpowiedzialnego prowadzenia działalności biznesowej</w:t>
            </w:r>
            <w:r w:rsidR="007D48F5">
              <w:rPr>
                <w:sz w:val="24"/>
                <w:szCs w:val="24"/>
              </w:rPr>
              <w:t>, w</w:t>
            </w:r>
            <w:r w:rsidR="007D48F5" w:rsidRPr="007D48F5">
              <w:rPr>
                <w:sz w:val="24"/>
                <w:szCs w:val="24"/>
              </w:rPr>
              <w:t>ytyczne ONZ dotyczące biznesu i praw człowieka</w:t>
            </w:r>
            <w:r w:rsidR="007D48F5">
              <w:rPr>
                <w:sz w:val="24"/>
                <w:szCs w:val="24"/>
              </w:rPr>
              <w:t>)</w:t>
            </w:r>
          </w:p>
        </w:tc>
      </w:tr>
    </w:tbl>
    <w:p w14:paraId="713B958E" w14:textId="77777777" w:rsidR="005F1531" w:rsidRDefault="005F1531" w:rsidP="005F1531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F1531" w14:paraId="68898F88" w14:textId="77777777" w:rsidTr="00F064EA">
        <w:tc>
          <w:tcPr>
            <w:tcW w:w="9062" w:type="dxa"/>
          </w:tcPr>
          <w:p w14:paraId="15E5674B" w14:textId="4B47196D" w:rsidR="005F1531" w:rsidRPr="005F1531" w:rsidRDefault="005F1531" w:rsidP="005F1531">
            <w:pPr>
              <w:pStyle w:val="Akapitzlist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>
              <w:rPr>
                <w:b/>
                <w:bCs/>
                <w:color w:val="156082" w:themeColor="accent1"/>
                <w:sz w:val="24"/>
                <w:szCs w:val="24"/>
              </w:rPr>
              <w:t>Jakie ma Pan/Pani doświadczenie w odniesieniu do zagadnień zaznaczonych w pytaniu nr 2? Proszę o odniesienie się do każdego z zaznaczonych zagadnień</w:t>
            </w:r>
            <w:r w:rsidR="007D48F5">
              <w:rPr>
                <w:b/>
                <w:bCs/>
                <w:color w:val="156082" w:themeColor="accent1"/>
                <w:sz w:val="24"/>
                <w:szCs w:val="24"/>
              </w:rPr>
              <w:t>.</w:t>
            </w:r>
          </w:p>
          <w:p w14:paraId="1CB861B8" w14:textId="77777777" w:rsidR="005F1531" w:rsidRPr="00B11857" w:rsidRDefault="005F1531" w:rsidP="00F064EA">
            <w:pPr>
              <w:rPr>
                <w:i/>
                <w:iCs/>
                <w:color w:val="156082" w:themeColor="accent1"/>
              </w:rPr>
            </w:pPr>
          </w:p>
        </w:tc>
      </w:tr>
      <w:tr w:rsidR="005F1531" w14:paraId="3AC39E6F" w14:textId="77777777" w:rsidTr="00001CCD">
        <w:trPr>
          <w:trHeight w:val="1338"/>
        </w:trPr>
        <w:tc>
          <w:tcPr>
            <w:tcW w:w="9062" w:type="dxa"/>
          </w:tcPr>
          <w:p w14:paraId="00543D63" w14:textId="77777777" w:rsidR="005F1531" w:rsidRPr="0086106F" w:rsidRDefault="005F1531" w:rsidP="00F064EA">
            <w:pPr>
              <w:rPr>
                <w:sz w:val="24"/>
                <w:szCs w:val="24"/>
              </w:rPr>
            </w:pPr>
          </w:p>
        </w:tc>
      </w:tr>
    </w:tbl>
    <w:p w14:paraId="3E7FE40B" w14:textId="77777777" w:rsidR="00F44F35" w:rsidRDefault="00F44F35" w:rsidP="00F44F35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44F35" w14:paraId="2FF4EB52" w14:textId="77777777" w:rsidTr="00F064EA">
        <w:tc>
          <w:tcPr>
            <w:tcW w:w="9062" w:type="dxa"/>
          </w:tcPr>
          <w:p w14:paraId="4B5C534F" w14:textId="34943987" w:rsidR="00F44F35" w:rsidRPr="007D48F5" w:rsidRDefault="007D48F5" w:rsidP="007D48F5">
            <w:pPr>
              <w:pStyle w:val="Akapitzlist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  <w:r w:rsidRPr="007D48F5">
              <w:rPr>
                <w:b/>
                <w:bCs/>
                <w:color w:val="156082" w:themeColor="accent1"/>
                <w:sz w:val="24"/>
                <w:szCs w:val="24"/>
              </w:rPr>
              <w:t>W jakich działaniach Grupy Roboczej Pan/Pani chciałby/chciałaby uczestniczyć?</w:t>
            </w:r>
          </w:p>
        </w:tc>
      </w:tr>
      <w:tr w:rsidR="00F44F35" w14:paraId="7AC5DD5B" w14:textId="77777777" w:rsidTr="007D48F5">
        <w:trPr>
          <w:trHeight w:val="2664"/>
        </w:trPr>
        <w:tc>
          <w:tcPr>
            <w:tcW w:w="9062" w:type="dxa"/>
          </w:tcPr>
          <w:p w14:paraId="19AEB2BE" w14:textId="509A3BBD" w:rsidR="00F44F35" w:rsidRDefault="00000000" w:rsidP="00F064E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22059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690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6905">
              <w:rPr>
                <w:sz w:val="24"/>
                <w:szCs w:val="24"/>
              </w:rPr>
              <w:t xml:space="preserve"> Prace nad materiałami edukacyjno-informacyjnymi </w:t>
            </w:r>
            <w:r w:rsidR="00CE18B6">
              <w:rPr>
                <w:sz w:val="24"/>
                <w:szCs w:val="24"/>
              </w:rPr>
              <w:t>dla przedsiębiorstw</w:t>
            </w:r>
          </w:p>
          <w:p w14:paraId="07BAB7F8" w14:textId="4204842D" w:rsidR="00786905" w:rsidRDefault="00000000" w:rsidP="00F064E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82116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690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6905">
              <w:rPr>
                <w:sz w:val="24"/>
                <w:szCs w:val="24"/>
              </w:rPr>
              <w:t xml:space="preserve"> Przygotowanie prezentacji na temat dobrych praktyk, inicjatyw </w:t>
            </w:r>
            <w:r w:rsidR="001F00FA">
              <w:rPr>
                <w:sz w:val="24"/>
                <w:szCs w:val="24"/>
              </w:rPr>
              <w:t>branżowych</w:t>
            </w:r>
            <w:r w:rsidR="00786905">
              <w:rPr>
                <w:sz w:val="24"/>
                <w:szCs w:val="24"/>
              </w:rPr>
              <w:t xml:space="preserve"> oraz innych działań z zakresu wsparcia przedsiębiorstw w</w:t>
            </w:r>
            <w:r w:rsidR="00CE18B6">
              <w:rPr>
                <w:sz w:val="24"/>
                <w:szCs w:val="24"/>
              </w:rPr>
              <w:t>e</w:t>
            </w:r>
            <w:r w:rsidR="00786905">
              <w:rPr>
                <w:sz w:val="24"/>
                <w:szCs w:val="24"/>
              </w:rPr>
              <w:t xml:space="preserve"> wdrażani</w:t>
            </w:r>
            <w:r w:rsidR="00CE18B6">
              <w:rPr>
                <w:sz w:val="24"/>
                <w:szCs w:val="24"/>
              </w:rPr>
              <w:t>u</w:t>
            </w:r>
            <w:r w:rsidR="00786905">
              <w:rPr>
                <w:sz w:val="24"/>
                <w:szCs w:val="24"/>
              </w:rPr>
              <w:t xml:space="preserve"> należytej staranności w zakresie zrównoważonego rozwoju</w:t>
            </w:r>
          </w:p>
          <w:p w14:paraId="2FA921A4" w14:textId="359CB972" w:rsidR="00786905" w:rsidRDefault="00000000" w:rsidP="00F064E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25222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18B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E18B6">
              <w:rPr>
                <w:sz w:val="24"/>
                <w:szCs w:val="24"/>
              </w:rPr>
              <w:t xml:space="preserve"> </w:t>
            </w:r>
            <w:r w:rsidR="00786905">
              <w:rPr>
                <w:sz w:val="24"/>
                <w:szCs w:val="24"/>
              </w:rPr>
              <w:t xml:space="preserve">Prace analityczne </w:t>
            </w:r>
            <w:r w:rsidR="00CE18B6">
              <w:rPr>
                <w:sz w:val="24"/>
                <w:szCs w:val="24"/>
              </w:rPr>
              <w:t xml:space="preserve">mające na celu wsparcie prac Ministerstwa </w:t>
            </w:r>
            <w:r w:rsidR="001F00FA">
              <w:rPr>
                <w:sz w:val="24"/>
                <w:szCs w:val="24"/>
              </w:rPr>
              <w:t xml:space="preserve">Rozwoju i Technologii </w:t>
            </w:r>
            <w:r w:rsidR="00CE18B6">
              <w:rPr>
                <w:sz w:val="24"/>
                <w:szCs w:val="24"/>
              </w:rPr>
              <w:t>nad transpozycją dyrektywy w sprawie należytej staranności przedsiębiorstw w zakresie zrównoważonego rozwoju</w:t>
            </w:r>
          </w:p>
          <w:p w14:paraId="66DA5229" w14:textId="73E5EDBF" w:rsidR="00786905" w:rsidRDefault="00000000" w:rsidP="00F064E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0179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18B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E18B6">
              <w:rPr>
                <w:sz w:val="24"/>
                <w:szCs w:val="24"/>
              </w:rPr>
              <w:t xml:space="preserve"> Inne – jakie?</w:t>
            </w:r>
          </w:p>
          <w:p w14:paraId="61F478A9" w14:textId="2B0B0D27" w:rsidR="00786905" w:rsidRPr="0086106F" w:rsidRDefault="00786905" w:rsidP="00F064EA">
            <w:pPr>
              <w:rPr>
                <w:sz w:val="24"/>
                <w:szCs w:val="24"/>
              </w:rPr>
            </w:pPr>
          </w:p>
        </w:tc>
      </w:tr>
    </w:tbl>
    <w:p w14:paraId="13C9F6D4" w14:textId="77777777" w:rsidR="00F44F35" w:rsidRDefault="00F44F35" w:rsidP="00F44F35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D48F5" w14:paraId="35153095" w14:textId="77777777" w:rsidTr="00F064EA">
        <w:tc>
          <w:tcPr>
            <w:tcW w:w="9062" w:type="dxa"/>
          </w:tcPr>
          <w:p w14:paraId="214BC246" w14:textId="4718D3C5" w:rsidR="007D48F5" w:rsidRDefault="005F235A" w:rsidP="007D48F5">
            <w:pPr>
              <w:pStyle w:val="Akapitzlist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>
              <w:rPr>
                <w:b/>
                <w:bCs/>
                <w:color w:val="156082" w:themeColor="accent1"/>
                <w:sz w:val="24"/>
                <w:szCs w:val="24"/>
              </w:rPr>
              <w:t xml:space="preserve">Jaki wkład może Pan/Pani wnieść do Grupy Roboczej? Proszę o podanie konkretnych propozycji produktów lub </w:t>
            </w:r>
            <w:r w:rsidR="001F00FA">
              <w:rPr>
                <w:b/>
                <w:bCs/>
                <w:color w:val="156082" w:themeColor="accent1"/>
                <w:sz w:val="24"/>
                <w:szCs w:val="24"/>
              </w:rPr>
              <w:t>działań,</w:t>
            </w:r>
            <w:r>
              <w:rPr>
                <w:b/>
                <w:bCs/>
                <w:color w:val="156082" w:themeColor="accent1"/>
                <w:sz w:val="24"/>
                <w:szCs w:val="24"/>
              </w:rPr>
              <w:t xml:space="preserve"> w które </w:t>
            </w:r>
            <w:r w:rsidR="005E2E76">
              <w:rPr>
                <w:b/>
                <w:bCs/>
                <w:color w:val="156082" w:themeColor="accent1"/>
                <w:sz w:val="24"/>
                <w:szCs w:val="24"/>
              </w:rPr>
              <w:t xml:space="preserve">Pan/Pani byłby/byłaby gotowy/a </w:t>
            </w:r>
            <w:r w:rsidR="00001CCD">
              <w:rPr>
                <w:b/>
                <w:bCs/>
                <w:color w:val="156082" w:themeColor="accent1"/>
                <w:sz w:val="24"/>
                <w:szCs w:val="24"/>
              </w:rPr>
              <w:t xml:space="preserve">się </w:t>
            </w:r>
            <w:r>
              <w:rPr>
                <w:b/>
                <w:bCs/>
                <w:color w:val="156082" w:themeColor="accent1"/>
                <w:sz w:val="24"/>
                <w:szCs w:val="24"/>
              </w:rPr>
              <w:t xml:space="preserve">zaangażować. </w:t>
            </w:r>
          </w:p>
          <w:p w14:paraId="7268AF2C" w14:textId="51E5E80A" w:rsidR="007D48F5" w:rsidRPr="00B11857" w:rsidRDefault="005F235A" w:rsidP="002327B3">
            <w:pPr>
              <w:pStyle w:val="Akapitzlist"/>
              <w:jc w:val="both"/>
              <w:rPr>
                <w:i/>
                <w:iCs/>
                <w:color w:val="156082" w:themeColor="accent1"/>
              </w:rPr>
            </w:pPr>
            <w:r w:rsidRPr="002327B3">
              <w:rPr>
                <w:b/>
                <w:bCs/>
                <w:i/>
                <w:iCs/>
                <w:color w:val="156082" w:themeColor="accent1"/>
              </w:rPr>
              <w:t>Przykładowo:</w:t>
            </w:r>
            <w:r>
              <w:rPr>
                <w:i/>
                <w:iCs/>
                <w:color w:val="156082" w:themeColor="accent1"/>
              </w:rPr>
              <w:t xml:space="preserve"> przewodnictwo i aktywny udział w pracach nad poradnikiem w zakresie relacji z dostawcami we wdrażaniu CSDDD; prezentacja dobrych praktyk z danego sektora na przykładzie Pana/Pani organizacji; </w:t>
            </w:r>
            <w:r w:rsidR="00001CCD">
              <w:rPr>
                <w:i/>
                <w:iCs/>
                <w:color w:val="156082" w:themeColor="accent1"/>
              </w:rPr>
              <w:t>przygotowanie opinii prawnych bądź rekomendacji w odniesieniu do rozwiązań możliwych do wprowadzenia na gruncie ustawy transponującej CSDDD.</w:t>
            </w:r>
          </w:p>
        </w:tc>
      </w:tr>
      <w:tr w:rsidR="007D48F5" w14:paraId="50F68D8F" w14:textId="77777777" w:rsidTr="00001CCD">
        <w:trPr>
          <w:trHeight w:val="983"/>
        </w:trPr>
        <w:tc>
          <w:tcPr>
            <w:tcW w:w="9062" w:type="dxa"/>
          </w:tcPr>
          <w:p w14:paraId="08F598E0" w14:textId="77777777" w:rsidR="007D48F5" w:rsidRPr="0086106F" w:rsidRDefault="007D48F5" w:rsidP="00F064EA">
            <w:pPr>
              <w:rPr>
                <w:sz w:val="24"/>
                <w:szCs w:val="24"/>
              </w:rPr>
            </w:pPr>
          </w:p>
        </w:tc>
      </w:tr>
    </w:tbl>
    <w:p w14:paraId="297C8100" w14:textId="77777777" w:rsidR="00F44F35" w:rsidRDefault="00F44F35" w:rsidP="00BF6981">
      <w:pPr>
        <w:rPr>
          <w:rFonts w:ascii="Calibri" w:eastAsia="Calibri" w:hAnsi="Calibri" w:cs="Times New Roman"/>
          <w:b/>
          <w:bCs/>
          <w:kern w:val="0"/>
          <w:lang w:eastAsia="pl-PL"/>
          <w14:ligatures w14:val="none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4457E" w14:paraId="26948B74" w14:textId="77777777" w:rsidTr="001F3509">
        <w:tc>
          <w:tcPr>
            <w:tcW w:w="9062" w:type="dxa"/>
          </w:tcPr>
          <w:p w14:paraId="2F45DF4E" w14:textId="77777777" w:rsidR="00B4457E" w:rsidRPr="00CC24A9" w:rsidRDefault="00B4457E" w:rsidP="001F3509">
            <w:pPr>
              <w:rPr>
                <w:rFonts w:eastAsia="Calibri" w:cs="Times New Roman"/>
                <w:b/>
                <w:bCs/>
                <w:color w:val="156082" w:themeColor="accent1"/>
                <w:kern w:val="0"/>
                <w:sz w:val="24"/>
                <w:szCs w:val="24"/>
                <w:lang w:eastAsia="pl-PL"/>
                <w14:ligatures w14:val="none"/>
              </w:rPr>
            </w:pPr>
            <w:r w:rsidRPr="00CC24A9">
              <w:rPr>
                <w:rFonts w:eastAsia="Calibri" w:cs="Times New Roman"/>
                <w:b/>
                <w:bCs/>
                <w:color w:val="156082" w:themeColor="accent1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W jakiej formule preferuje Pan/Pani organizację spotkań Grupy Roboczej?</w:t>
            </w:r>
          </w:p>
        </w:tc>
      </w:tr>
      <w:tr w:rsidR="00B4457E" w14:paraId="0CF5B0D2" w14:textId="77777777" w:rsidTr="001F3509">
        <w:trPr>
          <w:trHeight w:val="60"/>
        </w:trPr>
        <w:tc>
          <w:tcPr>
            <w:tcW w:w="9062" w:type="dxa"/>
          </w:tcPr>
          <w:p w14:paraId="2BB6ABFF" w14:textId="77777777" w:rsidR="00B4457E" w:rsidRPr="0021287B" w:rsidRDefault="00B4457E" w:rsidP="001F3509">
            <w:pPr>
              <w:pStyle w:val="Akapitzlist"/>
              <w:numPr>
                <w:ilvl w:val="0"/>
                <w:numId w:val="3"/>
              </w:numPr>
              <w:rPr>
                <w:rFonts w:eastAsia="Calibri" w:cs="Times New Roman"/>
                <w:bCs/>
                <w:kern w:val="0"/>
                <w:lang w:eastAsia="pl-PL"/>
                <w14:ligatures w14:val="none"/>
              </w:rPr>
            </w:pPr>
            <w:r w:rsidRPr="0021287B">
              <w:rPr>
                <w:rFonts w:eastAsia="Calibri" w:cs="Times New Roman"/>
                <w:bCs/>
                <w:kern w:val="0"/>
                <w:lang w:eastAsia="pl-PL"/>
                <w14:ligatures w14:val="none"/>
              </w:rPr>
              <w:t>Spotkania stacjonarne</w:t>
            </w:r>
          </w:p>
          <w:p w14:paraId="401551F3" w14:textId="597D51AD" w:rsidR="00B4457E" w:rsidRPr="003C62FD" w:rsidRDefault="00B4457E" w:rsidP="003163E4">
            <w:pPr>
              <w:pStyle w:val="Akapitzlist"/>
              <w:numPr>
                <w:ilvl w:val="0"/>
                <w:numId w:val="3"/>
              </w:numPr>
              <w:rPr>
                <w:rFonts w:eastAsia="Calibri" w:cs="Times New Roman"/>
                <w:b/>
                <w:bCs/>
                <w:kern w:val="0"/>
                <w:u w:val="single"/>
                <w:lang w:eastAsia="pl-PL"/>
                <w14:ligatures w14:val="none"/>
              </w:rPr>
            </w:pPr>
            <w:r w:rsidRPr="0021287B">
              <w:rPr>
                <w:rFonts w:eastAsia="Calibri" w:cs="Times New Roman"/>
                <w:bCs/>
                <w:kern w:val="0"/>
                <w:lang w:eastAsia="pl-PL"/>
                <w14:ligatures w14:val="none"/>
              </w:rPr>
              <w:t>Spotkania online</w:t>
            </w:r>
            <w:r w:rsidRPr="003C62FD">
              <w:rPr>
                <w:rFonts w:eastAsia="Calibri" w:cs="Times New Roman"/>
                <w:b/>
                <w:bCs/>
                <w:kern w:val="0"/>
                <w:u w:val="single"/>
                <w:lang w:eastAsia="pl-PL"/>
                <w14:ligatures w14:val="none"/>
              </w:rPr>
              <w:t xml:space="preserve"> </w:t>
            </w:r>
          </w:p>
        </w:tc>
      </w:tr>
    </w:tbl>
    <w:p w14:paraId="4EF2A1B1" w14:textId="77777777" w:rsidR="00144B7D" w:rsidRDefault="00144B7D" w:rsidP="00BF6981">
      <w:pPr>
        <w:rPr>
          <w:rFonts w:ascii="Calibri" w:eastAsia="Calibri" w:hAnsi="Calibri" w:cs="Times New Roman"/>
          <w:b/>
          <w:bCs/>
          <w:kern w:val="0"/>
          <w:lang w:eastAsia="pl-PL"/>
          <w14:ligatures w14:val="none"/>
        </w:rPr>
      </w:pPr>
    </w:p>
    <w:p w14:paraId="472A4F16" w14:textId="405161F8" w:rsidR="00BF6981" w:rsidRPr="00144B7D" w:rsidRDefault="00BF6981" w:rsidP="003C763E">
      <w:pPr>
        <w:spacing w:after="0" w:line="240" w:lineRule="auto"/>
        <w:jc w:val="center"/>
        <w:rPr>
          <w:rFonts w:eastAsia="Calibri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144B7D">
        <w:rPr>
          <w:rFonts w:eastAsia="Calibri" w:cs="Times New Roman"/>
          <w:b/>
          <w:bCs/>
          <w:kern w:val="0"/>
          <w:sz w:val="20"/>
          <w:szCs w:val="20"/>
          <w:lang w:eastAsia="pl-PL"/>
          <w14:ligatures w14:val="none"/>
        </w:rPr>
        <w:t>Klauzula informacyjna</w:t>
      </w:r>
      <w:r w:rsidR="00C002EA" w:rsidRPr="00144B7D">
        <w:rPr>
          <w:rFonts w:eastAsia="Calibri" w:cs="Times New Roman"/>
          <w:b/>
          <w:bCs/>
          <w:kern w:val="0"/>
          <w:sz w:val="20"/>
          <w:szCs w:val="20"/>
          <w:lang w:eastAsia="pl-PL"/>
          <w14:ligatures w14:val="none"/>
        </w:rPr>
        <w:t xml:space="preserve"> dla wypełniających formularz zgłoszeniowy</w:t>
      </w:r>
    </w:p>
    <w:p w14:paraId="3DDE42A7" w14:textId="6FFCBAC4" w:rsidR="00914F55" w:rsidRPr="00144B7D" w:rsidRDefault="00914F55" w:rsidP="00144B7D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eastAsia="en-US"/>
        </w:rPr>
      </w:pP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Zgodnie z art. </w:t>
      </w:r>
      <w:r w:rsidR="00C432A3">
        <w:rPr>
          <w:rFonts w:asciiTheme="minorHAnsi" w:hAnsiTheme="minorHAnsi" w:cstheme="minorHAnsi"/>
          <w:sz w:val="20"/>
          <w:szCs w:val="20"/>
          <w:lang w:eastAsia="en-US"/>
        </w:rPr>
        <w:t>13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 </w:t>
      </w:r>
      <w:r w:rsidR="00C432A3">
        <w:rPr>
          <w:rFonts w:asciiTheme="minorHAnsi" w:hAnsiTheme="minorHAnsi" w:cstheme="minorHAnsi"/>
          <w:sz w:val="20"/>
          <w:szCs w:val="20"/>
          <w:lang w:eastAsia="en-US"/>
        </w:rPr>
        <w:t>r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>ozporządzenia Parlamentu Europejskiego i Rady (UE) 2016/679 z dnia 27 kwietnia 2016 r. w sprawie ochrony osób fizycznych w związku z przetwarzaniem danych osobowych i w sprawie swobodnego przepływu takich danych oraz uchylenia dyrektywy 95/46/WE</w:t>
      </w:r>
      <w:r w:rsidR="00C432A3">
        <w:rPr>
          <w:rFonts w:asciiTheme="minorHAnsi" w:hAnsiTheme="minorHAnsi" w:cstheme="minorHAnsi"/>
          <w:sz w:val="20"/>
          <w:szCs w:val="20"/>
          <w:lang w:eastAsia="en-US"/>
        </w:rPr>
        <w:t xml:space="preserve"> (ogólne rozporządzenie o ochronie danych)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 (Dz. U. L 119 z 4 maja 2016</w:t>
      </w:r>
      <w:r w:rsidR="00FF2620">
        <w:rPr>
          <w:rFonts w:asciiTheme="minorHAnsi" w:hAnsiTheme="minorHAnsi" w:cstheme="minorHAnsi"/>
          <w:sz w:val="20"/>
          <w:szCs w:val="20"/>
          <w:lang w:eastAsia="en-US"/>
        </w:rPr>
        <w:t xml:space="preserve"> r., str. 1, 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 z późn. zm.), zwanego dalej „RODO”, informuję, że:</w:t>
      </w:r>
    </w:p>
    <w:p w14:paraId="13B36F8E" w14:textId="781C8F9D" w:rsidR="00525169" w:rsidRDefault="00525169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525169">
        <w:rPr>
          <w:rFonts w:cstheme="minorHAnsi"/>
          <w:sz w:val="20"/>
          <w:szCs w:val="20"/>
        </w:rPr>
        <w:t xml:space="preserve">Administratorem Pani/Pana danych osobowych jest Minister Finansów i Gospodarki, którego obsługę zapewnia Ministerstwo Rozwoju i Technologii siedzibą w Warszawie, przy Placu Trzech Krzyży 3/5, 00-507 Warszawa, e-mail:  kancelaria@mrit.gov.pl, tel. +48 222 500 123, adres skrytki na ePUAP: /MRPIT/SkrytkaESP, </w:t>
      </w:r>
      <w:r w:rsidR="00C432A3" w:rsidRPr="004E30FC">
        <w:rPr>
          <w:rFonts w:cstheme="minorHAnsi"/>
          <w:sz w:val="20"/>
          <w:szCs w:val="20"/>
        </w:rPr>
        <w:t>adres do doręczeń elektronicznych: AE:PL-68477-29007-EFSHR-25</w:t>
      </w:r>
      <w:r w:rsidR="00C432A3">
        <w:rPr>
          <w:rFonts w:cstheme="minorHAnsi"/>
          <w:sz w:val="20"/>
          <w:szCs w:val="20"/>
        </w:rPr>
        <w:t xml:space="preserve">, </w:t>
      </w:r>
      <w:r w:rsidRPr="00525169">
        <w:rPr>
          <w:rFonts w:cstheme="minorHAnsi"/>
          <w:sz w:val="20"/>
          <w:szCs w:val="20"/>
        </w:rPr>
        <w:t>natomiast wykonującym obowiązki administratora jest Dyrektor Departamentu Zrównoważonej Gospodarki</w:t>
      </w:r>
      <w:r w:rsidR="00C432A3">
        <w:rPr>
          <w:rFonts w:cstheme="minorHAnsi"/>
          <w:sz w:val="20"/>
          <w:szCs w:val="20"/>
        </w:rPr>
        <w:t xml:space="preserve"> w MRiT</w:t>
      </w:r>
      <w:r w:rsidRPr="00525169">
        <w:rPr>
          <w:rFonts w:cstheme="minorHAnsi"/>
          <w:sz w:val="20"/>
          <w:szCs w:val="20"/>
        </w:rPr>
        <w:t>.</w:t>
      </w:r>
    </w:p>
    <w:p w14:paraId="7DA9928D" w14:textId="43DD1675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Dane kontaktowe do Inspektora Ochrony Danych: Inspektor Ochrony Danych, Ministerstwo Rozwoju i Technologii, Plac Trzech Krzyży 3/5, 00-507 Warszawa, adres e-mail: </w:t>
      </w:r>
      <w:hyperlink w:history="1">
        <w:r w:rsidRPr="00144B7D">
          <w:rPr>
            <w:rStyle w:val="Hipercze"/>
            <w:rFonts w:cstheme="minorHAnsi"/>
            <w:sz w:val="20"/>
            <w:szCs w:val="20"/>
          </w:rPr>
          <w:t>iod@mrit.gov.pl</w:t>
        </w:r>
      </w:hyperlink>
      <w:r w:rsidRPr="00144B7D">
        <w:rPr>
          <w:rFonts w:cstheme="minorHAnsi"/>
          <w:sz w:val="20"/>
          <w:szCs w:val="20"/>
        </w:rPr>
        <w:t>.</w:t>
      </w:r>
    </w:p>
    <w:p w14:paraId="6D683790" w14:textId="4D95DA07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Pani/Pana dane osobowe w zakresie informacji o imieniu, nazwisku, </w:t>
      </w:r>
      <w:r w:rsidR="00C432A3">
        <w:rPr>
          <w:rFonts w:cstheme="minorHAnsi"/>
          <w:sz w:val="20"/>
          <w:szCs w:val="20"/>
        </w:rPr>
        <w:t xml:space="preserve">afiliacji, </w:t>
      </w:r>
      <w:r w:rsidRPr="00144B7D">
        <w:rPr>
          <w:rFonts w:cstheme="minorHAnsi"/>
          <w:sz w:val="20"/>
          <w:szCs w:val="20"/>
        </w:rPr>
        <w:t xml:space="preserve">numerze telefonu i adresie e-mail </w:t>
      </w:r>
      <w:r w:rsidR="00C432A3" w:rsidRPr="004E30FC">
        <w:rPr>
          <w:rFonts w:cstheme="minorHAnsi"/>
          <w:sz w:val="20"/>
          <w:szCs w:val="20"/>
        </w:rPr>
        <w:t>będą przetwarzane na podstawie art. 6 ust. 1 lit. a)</w:t>
      </w:r>
      <w:r w:rsidR="00C432A3">
        <w:rPr>
          <w:rFonts w:cstheme="minorHAnsi"/>
          <w:sz w:val="20"/>
          <w:szCs w:val="20"/>
        </w:rPr>
        <w:t xml:space="preserve"> RODO, tj. na podstawie wyrażonej przez Panią/Pana zgody poprzez przesłanie niniejszego formularza zgłoszeniowego</w:t>
      </w:r>
      <w:r w:rsidRPr="00144B7D">
        <w:rPr>
          <w:rFonts w:cstheme="minorHAnsi"/>
          <w:sz w:val="20"/>
          <w:szCs w:val="20"/>
        </w:rPr>
        <w:t>.</w:t>
      </w:r>
    </w:p>
    <w:p w14:paraId="52287165" w14:textId="3292B184" w:rsidR="00914F55" w:rsidRPr="00144B7D" w:rsidRDefault="00914F55" w:rsidP="00144B7D">
      <w:pPr>
        <w:pStyle w:val="Akapitzlist"/>
        <w:numPr>
          <w:ilvl w:val="0"/>
          <w:numId w:val="2"/>
        </w:numPr>
        <w:spacing w:after="200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Pani/Pana dane osobowe będą przetwarzane w celu </w:t>
      </w:r>
      <w:r w:rsidR="00C432A3" w:rsidRPr="00F51648">
        <w:rPr>
          <w:rFonts w:cstheme="minorHAnsi"/>
          <w:sz w:val="20"/>
          <w:szCs w:val="20"/>
        </w:rPr>
        <w:t xml:space="preserve">zgłoszenia się do </w:t>
      </w:r>
      <w:r w:rsidR="00C432A3">
        <w:rPr>
          <w:rFonts w:cstheme="minorHAnsi"/>
          <w:sz w:val="20"/>
          <w:szCs w:val="20"/>
        </w:rPr>
        <w:t>przystąpienia do Grupy</w:t>
      </w:r>
      <w:r w:rsidRPr="00144B7D">
        <w:rPr>
          <w:rFonts w:cstheme="minorHAnsi"/>
          <w:sz w:val="20"/>
          <w:szCs w:val="20"/>
        </w:rPr>
        <w:t xml:space="preserve"> Roboczej </w:t>
      </w:r>
      <w:r w:rsidR="00E4709C" w:rsidRPr="00E4709C">
        <w:rPr>
          <w:rFonts w:cstheme="minorHAnsi"/>
          <w:sz w:val="20"/>
          <w:szCs w:val="20"/>
        </w:rPr>
        <w:t>ds. CSDDD oraz należytej staranności przedsiębiorstw w obszarach praw człowieka i ochrony środowiska w biznesie</w:t>
      </w:r>
      <w:r w:rsidR="00C432A3">
        <w:rPr>
          <w:rFonts w:cstheme="minorHAnsi"/>
          <w:sz w:val="20"/>
          <w:szCs w:val="20"/>
        </w:rPr>
        <w:t xml:space="preserve"> </w:t>
      </w:r>
      <w:r w:rsidR="00C432A3" w:rsidRPr="00F51648">
        <w:rPr>
          <w:rFonts w:cstheme="minorHAnsi"/>
          <w:sz w:val="20"/>
          <w:szCs w:val="20"/>
        </w:rPr>
        <w:t>utworzonej przy Zespole do spraw wsparcia zrównoważonego rozwoju przedsiębiorstw</w:t>
      </w:r>
      <w:r w:rsidR="00FF2620">
        <w:rPr>
          <w:rFonts w:cstheme="minorHAnsi"/>
          <w:sz w:val="20"/>
          <w:szCs w:val="20"/>
        </w:rPr>
        <w:t xml:space="preserve"> </w:t>
      </w:r>
      <w:r w:rsidR="00FF2620" w:rsidRPr="00FF2620">
        <w:rPr>
          <w:rFonts w:cstheme="minorHAnsi"/>
          <w:sz w:val="20"/>
          <w:szCs w:val="20"/>
        </w:rPr>
        <w:t>powołanym na podstawie Zarządzenia nr 52 Prezesa Rady Ministrów z dnia 30 września 2025 r. w sprawie Zespołu ds. wsparcia zrównoważonego rozwoju przedsiębiorstw</w:t>
      </w:r>
      <w:r w:rsidRPr="00144B7D">
        <w:rPr>
          <w:rFonts w:cstheme="minorHAnsi"/>
          <w:sz w:val="20"/>
          <w:szCs w:val="20"/>
        </w:rPr>
        <w:t xml:space="preserve">. </w:t>
      </w:r>
    </w:p>
    <w:p w14:paraId="191DD8EF" w14:textId="77777777" w:rsidR="00C432A3" w:rsidRPr="00F51648" w:rsidRDefault="00C432A3" w:rsidP="00C432A3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Odbiorcami Pani/Pana danych osobowych mogą być:</w:t>
      </w:r>
    </w:p>
    <w:p w14:paraId="291802F8" w14:textId="77777777" w:rsidR="00C432A3" w:rsidRPr="00F51648" w:rsidRDefault="00C432A3" w:rsidP="00C432A3">
      <w:pPr>
        <w:pStyle w:val="Akapitzlist"/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organy władzy publicznej oraz podmioty wykonujące zadania publiczne lub działające na zlecenie organów władzy publicznej, w zakresie i w celach, które wynikają z przepisów powszechnie obowiązującego prawa (np. na żądanie sądów, urzędów skarbowych, Prokuratury lub Policji),</w:t>
      </w:r>
    </w:p>
    <w:p w14:paraId="1936BC23" w14:textId="77777777" w:rsidR="00C432A3" w:rsidRDefault="00C432A3" w:rsidP="00C432A3">
      <w:pPr>
        <w:pStyle w:val="Akapitzlist"/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inne podmioty, które na podstawie stosownych umów podpisanych z MRiT przetwarzają dane osobowe, dla których Administratorem jest Minister Finansów i Gospodarki, którego obsługę zapewnia Ministerstwo Rozwoju i Technologii (np. podmioty świadczące usługi księgowe i podatkowe, prawne, dostawcy systemów informatycznych i usług IT oraz telekomunikacyjnych, operatorzy pocztowi i kurierzy itd.)</w:t>
      </w:r>
      <w:r>
        <w:rPr>
          <w:rFonts w:cstheme="minorHAnsi"/>
          <w:sz w:val="20"/>
          <w:szCs w:val="20"/>
        </w:rPr>
        <w:t>,</w:t>
      </w:r>
    </w:p>
    <w:p w14:paraId="5A40D03C" w14:textId="5F4940CD" w:rsidR="00C432A3" w:rsidRDefault="00C432A3" w:rsidP="003C763E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złonkowie</w:t>
      </w:r>
      <w:r w:rsidRPr="00F51648">
        <w:rPr>
          <w:rFonts w:cstheme="minorHAnsi"/>
          <w:sz w:val="20"/>
          <w:szCs w:val="20"/>
        </w:rPr>
        <w:t xml:space="preserve"> Zespo</w:t>
      </w:r>
      <w:r>
        <w:rPr>
          <w:rFonts w:cstheme="minorHAnsi"/>
          <w:sz w:val="20"/>
          <w:szCs w:val="20"/>
        </w:rPr>
        <w:t>łu</w:t>
      </w:r>
      <w:r w:rsidRPr="00F51648">
        <w:rPr>
          <w:rFonts w:cstheme="minorHAnsi"/>
          <w:sz w:val="20"/>
          <w:szCs w:val="20"/>
        </w:rPr>
        <w:t xml:space="preserve"> do spraw wsparcia zrównoważonego rozwoju przedsiębiorstw</w:t>
      </w:r>
      <w:r>
        <w:rPr>
          <w:rFonts w:cstheme="minorHAnsi"/>
          <w:sz w:val="20"/>
          <w:szCs w:val="20"/>
        </w:rPr>
        <w:t>.</w:t>
      </w:r>
    </w:p>
    <w:p w14:paraId="3269B355" w14:textId="61363406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ani/Pana dane osobowe będą przechowywane przez okres niezbędny do realizacji celu ich przetwarzania, a następnie – w przypadkach, w których wymagają tego przepisy ustawy z dnia 14 lipca 1983 r. o narodowym zasobie archiwalnym i archiwach (Dz. U. z 2020 r. poz. 164</w:t>
      </w:r>
      <w:r w:rsidR="00C432A3">
        <w:rPr>
          <w:rFonts w:cstheme="minorHAnsi"/>
          <w:sz w:val="20"/>
          <w:szCs w:val="20"/>
        </w:rPr>
        <w:t xml:space="preserve"> z późn. zm.</w:t>
      </w:r>
      <w:r w:rsidRPr="00144B7D">
        <w:rPr>
          <w:rFonts w:cstheme="minorHAnsi"/>
          <w:sz w:val="20"/>
          <w:szCs w:val="20"/>
        </w:rPr>
        <w:t>) – przez czas określony w tych przepisach. </w:t>
      </w:r>
    </w:p>
    <w:p w14:paraId="1C118931" w14:textId="77777777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W związku z przetwarzaniem Pani/Pana danych osobowych przysługują Pani/Panu następujące prawa:  </w:t>
      </w:r>
    </w:p>
    <w:p w14:paraId="67C8D0F3" w14:textId="77777777" w:rsidR="00914F55" w:rsidRPr="00144B7D" w:rsidRDefault="00914F55" w:rsidP="00144B7D">
      <w:pPr>
        <w:pStyle w:val="Akapitzlist"/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rawo dostępu do swoich danych oraz otrzymania ich kopii zgodnie z art. 15 RODO;</w:t>
      </w:r>
    </w:p>
    <w:p w14:paraId="1E04E44E" w14:textId="77777777" w:rsidR="00914F55" w:rsidRPr="00144B7D" w:rsidRDefault="00914F55" w:rsidP="00144B7D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rawo do sprostowania (poprawiania) swoich danych jeśli są błędne lub nieaktualne, zgodnie z art. 16 RODO;</w:t>
      </w:r>
    </w:p>
    <w:p w14:paraId="2C52F83C" w14:textId="209A938D" w:rsidR="00836408" w:rsidRDefault="00836408" w:rsidP="00144B7D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prawo do wycofania zgody w dowolnym momencie bez wpływu na zgodność z prawem przetwarzania, którego dokonano na podstawie zgody przed jej wycofaniem, zgodnie z art. 17 ust. 1 lit. b) RODO</w:t>
      </w:r>
      <w:r w:rsidR="00FF2620">
        <w:rPr>
          <w:rFonts w:cstheme="minorHAnsi"/>
          <w:sz w:val="20"/>
          <w:szCs w:val="20"/>
        </w:rPr>
        <w:t xml:space="preserve">. </w:t>
      </w:r>
      <w:r w:rsidR="00FF2620" w:rsidRPr="00FF2620">
        <w:rPr>
          <w:rFonts w:cstheme="minorHAnsi"/>
          <w:sz w:val="20"/>
          <w:szCs w:val="20"/>
        </w:rPr>
        <w:t xml:space="preserve">Żądanie wycofania zgody proszę kierować na adres </w:t>
      </w:r>
      <w:hyperlink r:id="rId11" w:history="1">
        <w:r w:rsidR="003C763E" w:rsidRPr="00061B5B">
          <w:rPr>
            <w:rStyle w:val="Hipercze"/>
            <w:rFonts w:cstheme="minorHAnsi"/>
            <w:sz w:val="20"/>
            <w:szCs w:val="20"/>
          </w:rPr>
          <w:t>zespolzr@mrit.gov.pl</w:t>
        </w:r>
      </w:hyperlink>
      <w:r w:rsidR="003C763E">
        <w:rPr>
          <w:rFonts w:cstheme="minorHAnsi"/>
          <w:sz w:val="20"/>
          <w:szCs w:val="20"/>
        </w:rPr>
        <w:t xml:space="preserve"> </w:t>
      </w:r>
    </w:p>
    <w:p w14:paraId="5C0496CF" w14:textId="58B61315" w:rsidR="00914F55" w:rsidRPr="00144B7D" w:rsidRDefault="00914F55" w:rsidP="00836408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rawo do ograniczenia przetwarzania, zgodnie z art. 18 RODO</w:t>
      </w:r>
      <w:r w:rsidR="00836408">
        <w:rPr>
          <w:rFonts w:cstheme="minorHAnsi"/>
          <w:sz w:val="20"/>
          <w:szCs w:val="20"/>
        </w:rPr>
        <w:t>.</w:t>
      </w:r>
    </w:p>
    <w:p w14:paraId="371A7BFC" w14:textId="77777777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ani/Pana dane nie podlegają zautomatyzowanemu podejmowaniu decyzji, w tym również profilowaniu.</w:t>
      </w:r>
    </w:p>
    <w:p w14:paraId="51FEF234" w14:textId="77777777" w:rsidR="003F202B" w:rsidRDefault="00914F55" w:rsidP="00144B7D">
      <w:pPr>
        <w:numPr>
          <w:ilvl w:val="0"/>
          <w:numId w:val="2"/>
        </w:numPr>
        <w:spacing w:before="100" w:beforeAutospacing="1" w:after="0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ani/Pana dane osobowe nie będą przekazywane do państwa trzeciego, ani do organizacji międzynarodowych.</w:t>
      </w:r>
    </w:p>
    <w:p w14:paraId="1BA8AFF4" w14:textId="381C51E9" w:rsidR="00FF2620" w:rsidRDefault="00FF2620" w:rsidP="00144B7D">
      <w:pPr>
        <w:numPr>
          <w:ilvl w:val="0"/>
          <w:numId w:val="2"/>
        </w:numPr>
        <w:spacing w:before="100" w:beforeAutospacing="1" w:after="0" w:line="240" w:lineRule="auto"/>
        <w:jc w:val="both"/>
        <w:rPr>
          <w:rFonts w:cstheme="minorHAnsi"/>
          <w:sz w:val="20"/>
          <w:szCs w:val="20"/>
        </w:rPr>
      </w:pPr>
      <w:r w:rsidRPr="00FF2620">
        <w:rPr>
          <w:rFonts w:cstheme="minorHAnsi"/>
          <w:sz w:val="20"/>
          <w:szCs w:val="20"/>
        </w:rPr>
        <w:lastRenderedPageBreak/>
        <w:t>Podanie Pani/Pana danych osobowych jest dobrowolne, jednakże niezbędne do zgłoszenia do prac Grupy Roboczej ds.</w:t>
      </w:r>
      <w:r w:rsidRPr="00FF2620">
        <w:t xml:space="preserve"> </w:t>
      </w:r>
      <w:r w:rsidRPr="00FF2620">
        <w:rPr>
          <w:rFonts w:cstheme="minorHAnsi"/>
          <w:sz w:val="20"/>
          <w:szCs w:val="20"/>
        </w:rPr>
        <w:t>CSDDD oraz należytej staranności przedsiębiorstw w obszarach praw człowieka i ochrony środowiska w biznesie</w:t>
      </w:r>
      <w:r>
        <w:rPr>
          <w:rFonts w:cstheme="minorHAnsi"/>
          <w:sz w:val="20"/>
          <w:szCs w:val="20"/>
        </w:rPr>
        <w:t>.</w:t>
      </w:r>
    </w:p>
    <w:p w14:paraId="045EAFA7" w14:textId="5C06F2D4" w:rsidR="00CF20FF" w:rsidRPr="003F202B" w:rsidRDefault="00914F55" w:rsidP="00144B7D">
      <w:pPr>
        <w:numPr>
          <w:ilvl w:val="0"/>
          <w:numId w:val="2"/>
        </w:numPr>
        <w:spacing w:before="100" w:beforeAutospacing="1" w:after="0" w:line="240" w:lineRule="auto"/>
        <w:jc w:val="both"/>
        <w:rPr>
          <w:rFonts w:cstheme="minorHAnsi"/>
          <w:sz w:val="20"/>
          <w:szCs w:val="20"/>
        </w:rPr>
      </w:pPr>
      <w:r w:rsidRPr="003F202B">
        <w:rPr>
          <w:rFonts w:cstheme="minorHAnsi"/>
          <w:sz w:val="20"/>
          <w:szCs w:val="20"/>
        </w:rPr>
        <w:t>W przypadku powzięcia informacji o niezgodnym z prawem przetwarzaniu w Ministerstwie Rozwoju i Technologii Pani/Pana danych osobowych, przysługuje Pani/Panu prawo wniesienia skargi do organu nadzorczego właściwego  w sprawach ochrony danych osobowych, tj. Prezesa Urzędu Ochrony Danych Osobowych.</w:t>
      </w:r>
    </w:p>
    <w:sectPr w:rsidR="00CF20FF" w:rsidRPr="003F202B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7C62B" w14:textId="77777777" w:rsidR="00114D42" w:rsidRDefault="00114D42" w:rsidP="00653F69">
      <w:pPr>
        <w:spacing w:after="0" w:line="240" w:lineRule="auto"/>
      </w:pPr>
      <w:r>
        <w:separator/>
      </w:r>
    </w:p>
  </w:endnote>
  <w:endnote w:type="continuationSeparator" w:id="0">
    <w:p w14:paraId="551EA87E" w14:textId="77777777" w:rsidR="00114D42" w:rsidRDefault="00114D42" w:rsidP="00653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A4FB54" w14:textId="77777777" w:rsidR="00114D42" w:rsidRDefault="00114D42" w:rsidP="00653F69">
      <w:pPr>
        <w:spacing w:after="0" w:line="240" w:lineRule="auto"/>
      </w:pPr>
      <w:r>
        <w:separator/>
      </w:r>
    </w:p>
  </w:footnote>
  <w:footnote w:type="continuationSeparator" w:id="0">
    <w:p w14:paraId="32B42711" w14:textId="77777777" w:rsidR="00114D42" w:rsidRDefault="00114D42" w:rsidP="00653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FA550" w14:textId="3670CF5C" w:rsidR="00653F69" w:rsidRDefault="00653F6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59824F40" wp14:editId="358B985D">
          <wp:simplePos x="0" y="0"/>
          <wp:positionH relativeFrom="margin">
            <wp:align>left</wp:align>
          </wp:positionH>
          <wp:positionV relativeFrom="paragraph">
            <wp:posOffset>-229235</wp:posOffset>
          </wp:positionV>
          <wp:extent cx="2038350" cy="660589"/>
          <wp:effectExtent l="0" t="0" r="0" b="0"/>
          <wp:wrapNone/>
          <wp:docPr id="65492816" name="Obraz 1" descr="Obraz zawierający symbol, design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492816" name="Obraz 1" descr="Obraz zawierający symbol, design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4317" cy="6690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A64020" w14:textId="77777777" w:rsidR="00653F69" w:rsidRDefault="00653F6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E7CF1"/>
    <w:multiLevelType w:val="hybridMultilevel"/>
    <w:tmpl w:val="F4760BBA"/>
    <w:lvl w:ilvl="0" w:tplc="35F0BB7E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E7418"/>
    <w:multiLevelType w:val="hybridMultilevel"/>
    <w:tmpl w:val="A692E37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F2568B"/>
    <w:multiLevelType w:val="multilevel"/>
    <w:tmpl w:val="BBB45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BA10AB"/>
    <w:multiLevelType w:val="hybridMultilevel"/>
    <w:tmpl w:val="141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156082" w:themeColor="accen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DA1EFA"/>
    <w:multiLevelType w:val="multilevel"/>
    <w:tmpl w:val="4F143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theme="minorHAnsi"/>
        <w:sz w:val="20"/>
      </w:rPr>
    </w:lvl>
    <w:lvl w:ilvl="2">
      <w:start w:val="1"/>
      <w:numFmt w:val="lowerLetter"/>
      <w:lvlText w:val="%3)"/>
      <w:lvlJc w:val="left"/>
      <w:pPr>
        <w:ind w:left="1352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FA54E33"/>
    <w:multiLevelType w:val="hybridMultilevel"/>
    <w:tmpl w:val="D7788DEC"/>
    <w:lvl w:ilvl="0" w:tplc="72325BD2">
      <w:start w:val="1"/>
      <w:numFmt w:val="decimal"/>
      <w:lvlText w:val="%1."/>
      <w:lvlJc w:val="left"/>
      <w:pPr>
        <w:ind w:left="720" w:hanging="360"/>
      </w:pPr>
      <w:rPr>
        <w:rFonts w:hint="default"/>
        <w:color w:val="156082" w:themeColor="accen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316775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21521543">
    <w:abstractNumId w:val="4"/>
  </w:num>
  <w:num w:numId="3" w16cid:durableId="1675957553">
    <w:abstractNumId w:val="0"/>
  </w:num>
  <w:num w:numId="4" w16cid:durableId="671176400">
    <w:abstractNumId w:val="5"/>
  </w:num>
  <w:num w:numId="5" w16cid:durableId="518008865">
    <w:abstractNumId w:val="3"/>
  </w:num>
  <w:num w:numId="6" w16cid:durableId="12225185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LI0NQYCU3NTEyUdpeDU4uLM/DyQAsNaALglNbAsAAAA"/>
  </w:docVars>
  <w:rsids>
    <w:rsidRoot w:val="008C30F9"/>
    <w:rsid w:val="00001CCD"/>
    <w:rsid w:val="00003B94"/>
    <w:rsid w:val="000110EF"/>
    <w:rsid w:val="00047CC2"/>
    <w:rsid w:val="000613D9"/>
    <w:rsid w:val="00086E43"/>
    <w:rsid w:val="000978FB"/>
    <w:rsid w:val="000C2745"/>
    <w:rsid w:val="00100829"/>
    <w:rsid w:val="00113AF9"/>
    <w:rsid w:val="00114D42"/>
    <w:rsid w:val="00144B7D"/>
    <w:rsid w:val="0018282B"/>
    <w:rsid w:val="001E2217"/>
    <w:rsid w:val="001F00FA"/>
    <w:rsid w:val="001F15F5"/>
    <w:rsid w:val="002108D1"/>
    <w:rsid w:val="0021287B"/>
    <w:rsid w:val="002327B3"/>
    <w:rsid w:val="00233071"/>
    <w:rsid w:val="002726C1"/>
    <w:rsid w:val="002810A8"/>
    <w:rsid w:val="002C2966"/>
    <w:rsid w:val="002C2EC9"/>
    <w:rsid w:val="002C4E19"/>
    <w:rsid w:val="002E0755"/>
    <w:rsid w:val="002F1B8C"/>
    <w:rsid w:val="003163E4"/>
    <w:rsid w:val="003560D8"/>
    <w:rsid w:val="003624FF"/>
    <w:rsid w:val="00370A1A"/>
    <w:rsid w:val="0038366D"/>
    <w:rsid w:val="003A6E06"/>
    <w:rsid w:val="003C62FD"/>
    <w:rsid w:val="003C763E"/>
    <w:rsid w:val="003D2948"/>
    <w:rsid w:val="003F202B"/>
    <w:rsid w:val="004305E0"/>
    <w:rsid w:val="00433CEE"/>
    <w:rsid w:val="00450489"/>
    <w:rsid w:val="004744F1"/>
    <w:rsid w:val="004911C1"/>
    <w:rsid w:val="004A0BE7"/>
    <w:rsid w:val="004A749B"/>
    <w:rsid w:val="005130E2"/>
    <w:rsid w:val="00525169"/>
    <w:rsid w:val="005529F4"/>
    <w:rsid w:val="00591E00"/>
    <w:rsid w:val="005B44CB"/>
    <w:rsid w:val="005B63F3"/>
    <w:rsid w:val="005E2E76"/>
    <w:rsid w:val="005F1531"/>
    <w:rsid w:val="005F235A"/>
    <w:rsid w:val="0060713E"/>
    <w:rsid w:val="0062603A"/>
    <w:rsid w:val="00653F69"/>
    <w:rsid w:val="00672F3E"/>
    <w:rsid w:val="006E3D7D"/>
    <w:rsid w:val="00712FDA"/>
    <w:rsid w:val="00731F2D"/>
    <w:rsid w:val="00786905"/>
    <w:rsid w:val="007C69F7"/>
    <w:rsid w:val="007D48F5"/>
    <w:rsid w:val="00822708"/>
    <w:rsid w:val="0083587B"/>
    <w:rsid w:val="00836408"/>
    <w:rsid w:val="00842440"/>
    <w:rsid w:val="00845BF6"/>
    <w:rsid w:val="00847F88"/>
    <w:rsid w:val="0086106F"/>
    <w:rsid w:val="0087195F"/>
    <w:rsid w:val="008A0527"/>
    <w:rsid w:val="008B2FD9"/>
    <w:rsid w:val="008C2B49"/>
    <w:rsid w:val="008C30F9"/>
    <w:rsid w:val="00906F42"/>
    <w:rsid w:val="009139F4"/>
    <w:rsid w:val="00914F55"/>
    <w:rsid w:val="00936B5C"/>
    <w:rsid w:val="009569FC"/>
    <w:rsid w:val="00966D63"/>
    <w:rsid w:val="009A5210"/>
    <w:rsid w:val="009A6CE9"/>
    <w:rsid w:val="009C0A8A"/>
    <w:rsid w:val="009C648B"/>
    <w:rsid w:val="00A128E6"/>
    <w:rsid w:val="00A148AA"/>
    <w:rsid w:val="00AD1340"/>
    <w:rsid w:val="00AE63D4"/>
    <w:rsid w:val="00AF4C41"/>
    <w:rsid w:val="00AF6D59"/>
    <w:rsid w:val="00B11857"/>
    <w:rsid w:val="00B244B3"/>
    <w:rsid w:val="00B36F3F"/>
    <w:rsid w:val="00B4457E"/>
    <w:rsid w:val="00B74A8B"/>
    <w:rsid w:val="00B751D2"/>
    <w:rsid w:val="00B91B5F"/>
    <w:rsid w:val="00BB21A3"/>
    <w:rsid w:val="00BD19DB"/>
    <w:rsid w:val="00BF6981"/>
    <w:rsid w:val="00C002EA"/>
    <w:rsid w:val="00C1029A"/>
    <w:rsid w:val="00C17608"/>
    <w:rsid w:val="00C22893"/>
    <w:rsid w:val="00C432A3"/>
    <w:rsid w:val="00CA34C4"/>
    <w:rsid w:val="00CE18B6"/>
    <w:rsid w:val="00CF20FF"/>
    <w:rsid w:val="00D979CF"/>
    <w:rsid w:val="00DC6941"/>
    <w:rsid w:val="00E4709C"/>
    <w:rsid w:val="00E80BA3"/>
    <w:rsid w:val="00F3067E"/>
    <w:rsid w:val="00F36F7A"/>
    <w:rsid w:val="00F44F35"/>
    <w:rsid w:val="00F64AD9"/>
    <w:rsid w:val="00FB7CA3"/>
    <w:rsid w:val="00FD0AF7"/>
    <w:rsid w:val="00FF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105AB"/>
  <w15:chartTrackingRefBased/>
  <w15:docId w15:val="{B2A18747-45CF-489A-8FCC-A7E5551D5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8C30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30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C30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C30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C30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C30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C30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C30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C30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8C30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8C30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C30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8C30F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C30F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C30F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C30F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C30F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C30F9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8C30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8C30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C30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8C30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8C30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8C30F9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8C30F9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8C30F9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8C30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8C30F9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8C30F9"/>
    <w:rPr>
      <w:b/>
      <w:bCs/>
      <w:smallCaps/>
      <w:color w:val="0F4761" w:themeColor="accent1" w:themeShade="BF"/>
      <w:spacing w:val="5"/>
    </w:rPr>
  </w:style>
  <w:style w:type="table" w:styleId="Tabela-Siatka">
    <w:name w:val="Table Grid"/>
    <w:basedOn w:val="Standardowy"/>
    <w:uiPriority w:val="39"/>
    <w:rsid w:val="009A52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1jasna">
    <w:name w:val="Grid Table 1 Light"/>
    <w:basedOn w:val="Standardowy"/>
    <w:uiPriority w:val="46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6">
    <w:name w:val="Grid Table 1 Light Accent 6"/>
    <w:basedOn w:val="Standardowy"/>
    <w:uiPriority w:val="46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5ciemnaakcent3">
    <w:name w:val="Grid Table 5 Dark Accent 3"/>
    <w:basedOn w:val="Standardowy"/>
    <w:uiPriority w:val="50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Tabelalisty3akcent1">
    <w:name w:val="List Table 3 Accent 1"/>
    <w:basedOn w:val="Standardowy"/>
    <w:uiPriority w:val="48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elalisty1jasnaakcent1">
    <w:name w:val="List Table 1 Light Accent 1"/>
    <w:basedOn w:val="Standardowy"/>
    <w:uiPriority w:val="46"/>
    <w:rsid w:val="009A52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Siatkatabelijasna">
    <w:name w:val="Grid Table Light"/>
    <w:basedOn w:val="Standardowy"/>
    <w:uiPriority w:val="40"/>
    <w:rsid w:val="009A52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agwek">
    <w:name w:val="header"/>
    <w:basedOn w:val="Normalny"/>
    <w:link w:val="NagwekZnak"/>
    <w:uiPriority w:val="99"/>
    <w:unhideWhenUsed/>
    <w:rsid w:val="00653F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53F69"/>
  </w:style>
  <w:style w:type="paragraph" w:styleId="Stopka">
    <w:name w:val="footer"/>
    <w:basedOn w:val="Normalny"/>
    <w:link w:val="StopkaZnak"/>
    <w:uiPriority w:val="99"/>
    <w:unhideWhenUsed/>
    <w:rsid w:val="00653F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53F69"/>
  </w:style>
  <w:style w:type="character" w:styleId="Hipercze">
    <w:name w:val="Hyperlink"/>
    <w:basedOn w:val="Domylnaczcionkaakapitu"/>
    <w:uiPriority w:val="99"/>
    <w:unhideWhenUsed/>
    <w:rsid w:val="00653F69"/>
    <w:rPr>
      <w:color w:val="467886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53F69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4A0BE7"/>
    <w:rPr>
      <w:color w:val="666666"/>
    </w:rPr>
  </w:style>
  <w:style w:type="paragraph" w:styleId="NormalnyWeb">
    <w:name w:val="Normal (Web)"/>
    <w:basedOn w:val="Normalny"/>
    <w:uiPriority w:val="99"/>
    <w:semiHidden/>
    <w:unhideWhenUsed/>
    <w:rsid w:val="00914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4F35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F00FA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108D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08D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08D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08D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08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zespolzr@mrit.gov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567a5e-0b29-47b2-9b5b-945fb588e598" xsi:nil="true"/>
    <lcf76f155ced4ddcb4097134ff3c332f xmlns="2ab57f34-44ce-4f6a-a42b-757c0dad2ba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469CCDAC5F2942BAC9B2BE79CE3091" ma:contentTypeVersion="18" ma:contentTypeDescription="Utwórz nowy dokument." ma:contentTypeScope="" ma:versionID="7c36190d406731ce5ac8135a34986e14">
  <xsd:schema xmlns:xsd="http://www.w3.org/2001/XMLSchema" xmlns:xs="http://www.w3.org/2001/XMLSchema" xmlns:p="http://schemas.microsoft.com/office/2006/metadata/properties" xmlns:ns2="2ab57f34-44ce-4f6a-a42b-757c0dad2baa" xmlns:ns3="3a567a5e-0b29-47b2-9b5b-945fb588e598" targetNamespace="http://schemas.microsoft.com/office/2006/metadata/properties" ma:root="true" ma:fieldsID="108aa2a65a849f45473918755a87f2f9" ns2:_="" ns3:_="">
    <xsd:import namespace="2ab57f34-44ce-4f6a-a42b-757c0dad2baa"/>
    <xsd:import namespace="3a567a5e-0b29-47b2-9b5b-945fb588e5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57f34-44ce-4f6a-a42b-757c0dad2b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5ebe6ab8-f229-48dd-bc8a-b3ab89121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67a5e-0b29-47b2-9b5b-945fb588e5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e08585d-1e56-4a6f-957e-ac33de0d00cc}" ma:internalName="TaxCatchAll" ma:showField="CatchAllData" ma:web="3a567a5e-0b29-47b2-9b5b-945fb588e5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F4CF70-2BFD-4D55-B42B-EF289D2D157A}">
  <ds:schemaRefs>
    <ds:schemaRef ds:uri="http://schemas.microsoft.com/office/2006/metadata/properties"/>
    <ds:schemaRef ds:uri="http://schemas.microsoft.com/office/infopath/2007/PartnerControls"/>
    <ds:schemaRef ds:uri="3a567a5e-0b29-47b2-9b5b-945fb588e598"/>
    <ds:schemaRef ds:uri="2ab57f34-44ce-4f6a-a42b-757c0dad2baa"/>
  </ds:schemaRefs>
</ds:datastoreItem>
</file>

<file path=customXml/itemProps2.xml><?xml version="1.0" encoding="utf-8"?>
<ds:datastoreItem xmlns:ds="http://schemas.openxmlformats.org/officeDocument/2006/customXml" ds:itemID="{364A6A2A-CC66-489E-85D7-C2152046AF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7959CF-718C-4030-B4B0-A2C9DBE4BF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A9D757-F372-4B80-8BD3-805DD5775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b57f34-44ce-4f6a-a42b-757c0dad2baa"/>
    <ds:schemaRef ds:uri="3a567a5e-0b29-47b2-9b5b-945fb588e5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2</Words>
  <Characters>6855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ek Izabela</dc:creator>
  <cp:keywords/>
  <dc:description/>
  <cp:lastModifiedBy>Świątek Joanna</cp:lastModifiedBy>
  <cp:revision>2</cp:revision>
  <dcterms:created xsi:type="dcterms:W3CDTF">2026-03-24T08:02:00Z</dcterms:created>
  <dcterms:modified xsi:type="dcterms:W3CDTF">2026-03-24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69CCDAC5F2942BAC9B2BE79CE3091</vt:lpwstr>
  </property>
  <property fmtid="{D5CDD505-2E9C-101B-9397-08002B2CF9AE}" pid="3" name="MediaServiceImageTags">
    <vt:lpwstr/>
  </property>
  <property fmtid="{D5CDD505-2E9C-101B-9397-08002B2CF9AE}" pid="4" name="GrammarlyDocumentId">
    <vt:lpwstr>26df1d80-c788-4ad1-a7a5-68ddc40a6bf4</vt:lpwstr>
  </property>
</Properties>
</file>